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C77" w14:textId="11E0AAC8" w:rsidR="004D18BE" w:rsidRPr="009B7B94" w:rsidRDefault="004D18BE" w:rsidP="009B7B94">
      <w:pPr>
        <w:pStyle w:val="Heading1"/>
      </w:pPr>
      <w:r w:rsidRPr="009B7B94">
        <w:t>Instruction S</w:t>
      </w:r>
      <w:bookmarkStart w:id="0" w:name="_GoBack"/>
      <w:bookmarkEnd w:id="0"/>
      <w:r w:rsidRPr="009B7B94">
        <w:t xml:space="preserve">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95"/>
        <w:gridCol w:w="7561"/>
      </w:tblGrid>
      <w:tr w:rsidR="00D3033E" w:rsidRPr="00730EE2" w14:paraId="65D5DD81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730EE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561" w:type="dxa"/>
            <w:vAlign w:val="center"/>
          </w:tcPr>
          <w:p w14:paraId="5068F6EE" w14:textId="5E2AB82C" w:rsidR="00D3033E" w:rsidRPr="00730EE2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eastAsiaTheme="majorEastAsia" w:hAnsiTheme="majorBidi" w:cstheme="majorBidi"/>
              </w:rPr>
              <w:t>Tourism Management (Level- 2)</w:t>
            </w:r>
          </w:p>
        </w:tc>
      </w:tr>
      <w:tr w:rsidR="00D3033E" w:rsidRPr="00730EE2" w14:paraId="3A89C221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89F7DEC" w14:textId="6BE5B34F" w:rsidR="00D3033E" w:rsidRPr="00730EE2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Competency Standard</w:t>
            </w:r>
            <w:r w:rsidR="001B72F0" w:rsidRPr="00730EE2">
              <w:rPr>
                <w:rFonts w:asciiTheme="majorBidi" w:hAnsiTheme="majorBidi" w:cstheme="majorBidi"/>
                <w:b/>
                <w:bCs/>
              </w:rPr>
              <w:t xml:space="preserve"> (s)</w:t>
            </w:r>
          </w:p>
        </w:tc>
        <w:tc>
          <w:tcPr>
            <w:tcW w:w="7561" w:type="dxa"/>
            <w:vAlign w:val="center"/>
          </w:tcPr>
          <w:p w14:paraId="51726CE1" w14:textId="77777777" w:rsidR="001B72F0" w:rsidRPr="00730EE2" w:rsidRDefault="001B72F0" w:rsidP="001B72F0">
            <w:pPr>
              <w:pStyle w:val="ListParagraph"/>
              <w:numPr>
                <w:ilvl w:val="0"/>
                <w:numId w:val="28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Tourism Geography</w:t>
            </w:r>
          </w:p>
          <w:p w14:paraId="2DC7E5EE" w14:textId="77777777" w:rsidR="001B72F0" w:rsidRPr="00730EE2" w:rsidRDefault="001B72F0" w:rsidP="001B72F0">
            <w:pPr>
              <w:pStyle w:val="ListParagraph"/>
              <w:numPr>
                <w:ilvl w:val="0"/>
                <w:numId w:val="28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National Tourist Destinations</w:t>
            </w:r>
          </w:p>
          <w:p w14:paraId="68CCAE68" w14:textId="77777777" w:rsidR="001B72F0" w:rsidRPr="00730EE2" w:rsidRDefault="001B72F0" w:rsidP="001B72F0">
            <w:pPr>
              <w:pStyle w:val="ListParagraph"/>
              <w:numPr>
                <w:ilvl w:val="0"/>
                <w:numId w:val="28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Top International Tourist Destinations</w:t>
            </w:r>
          </w:p>
          <w:p w14:paraId="0F4BA88C" w14:textId="77777777" w:rsidR="001B72F0" w:rsidRPr="00730EE2" w:rsidRDefault="001B72F0" w:rsidP="001B72F0">
            <w:pPr>
              <w:pStyle w:val="ListParagraph"/>
              <w:numPr>
                <w:ilvl w:val="0"/>
                <w:numId w:val="28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Apply updated practices in Tourism Industry</w:t>
            </w:r>
          </w:p>
          <w:p w14:paraId="79AE9B53" w14:textId="648DB163" w:rsidR="00D3033E" w:rsidRPr="00730EE2" w:rsidRDefault="001B72F0" w:rsidP="001B72F0">
            <w:pPr>
              <w:pStyle w:val="ListParagraph"/>
              <w:numPr>
                <w:ilvl w:val="0"/>
                <w:numId w:val="28"/>
              </w:numPr>
              <w:ind w:left="342" w:hanging="270"/>
              <w:jc w:val="both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Apply psychology in Tourism Industry</w:t>
            </w:r>
          </w:p>
        </w:tc>
      </w:tr>
      <w:tr w:rsidR="005551AD" w:rsidRPr="00730EE2" w14:paraId="0E65A7E2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730EE2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561" w:type="dxa"/>
            <w:vAlign w:val="center"/>
          </w:tcPr>
          <w:p w14:paraId="7A544846" w14:textId="74DBD838" w:rsidR="005551AD" w:rsidRPr="00730EE2" w:rsidRDefault="001B72F0" w:rsidP="009B7B94">
            <w:pPr>
              <w:jc w:val="both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Summative</w:t>
            </w:r>
            <w:r w:rsidR="005551AD" w:rsidRPr="00730EE2">
              <w:rPr>
                <w:rFonts w:asciiTheme="majorBidi" w:hAnsiTheme="majorBidi" w:cstheme="majorBidi"/>
              </w:rPr>
              <w:t xml:space="preserve"> Assessment</w:t>
            </w:r>
          </w:p>
        </w:tc>
      </w:tr>
      <w:tr w:rsidR="00D3033E" w:rsidRPr="00730EE2" w14:paraId="4CDB9953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730EE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561" w:type="dxa"/>
            <w:vAlign w:val="center"/>
          </w:tcPr>
          <w:p w14:paraId="465A433A" w14:textId="5C8FEF1B" w:rsidR="00D3033E" w:rsidRPr="00730EE2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Name_______________________</w:t>
            </w:r>
            <w:r w:rsidR="00102FED" w:rsidRPr="00730EE2">
              <w:rPr>
                <w:rFonts w:asciiTheme="majorBidi" w:hAnsiTheme="majorBidi" w:cstheme="majorBidi"/>
              </w:rPr>
              <w:t>________</w:t>
            </w:r>
            <w:r w:rsidR="001821E9" w:rsidRPr="00730EE2">
              <w:rPr>
                <w:rFonts w:asciiTheme="majorBidi" w:hAnsiTheme="majorBidi" w:cstheme="majorBidi"/>
              </w:rPr>
              <w:t>_</w:t>
            </w:r>
            <w:r w:rsidR="00102FED" w:rsidRPr="00730EE2">
              <w:rPr>
                <w:rFonts w:asciiTheme="majorBidi" w:hAnsiTheme="majorBidi" w:cstheme="majorBidi"/>
              </w:rPr>
              <w:t>____________________</w:t>
            </w:r>
            <w:r w:rsidR="00A8005B" w:rsidRPr="00730EE2">
              <w:rPr>
                <w:rFonts w:asciiTheme="majorBidi" w:hAnsiTheme="majorBidi" w:cstheme="majorBidi"/>
              </w:rPr>
              <w:t>_</w:t>
            </w:r>
            <w:r w:rsidR="00102FED" w:rsidRPr="00730EE2">
              <w:rPr>
                <w:rFonts w:asciiTheme="majorBidi" w:hAnsiTheme="majorBidi" w:cstheme="majorBidi"/>
              </w:rPr>
              <w:t>_</w:t>
            </w:r>
            <w:r w:rsidR="00A8005B" w:rsidRPr="00730EE2">
              <w:rPr>
                <w:rFonts w:asciiTheme="majorBidi" w:hAnsiTheme="majorBidi" w:cstheme="majorBidi"/>
              </w:rPr>
              <w:t>_</w:t>
            </w:r>
            <w:r w:rsidR="00102FED" w:rsidRPr="00730EE2">
              <w:rPr>
                <w:rFonts w:asciiTheme="majorBidi" w:hAnsiTheme="majorBidi" w:cstheme="majorBidi"/>
              </w:rPr>
              <w:t>_</w:t>
            </w:r>
          </w:p>
          <w:p w14:paraId="723AD74C" w14:textId="77777777" w:rsidR="00A8005B" w:rsidRPr="00730EE2" w:rsidRDefault="00A8005B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2EB7CF14" w:rsidR="00D3033E" w:rsidRPr="00730EE2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730EE2">
              <w:rPr>
                <w:rFonts w:asciiTheme="majorBidi" w:hAnsiTheme="majorBidi" w:cstheme="majorBidi"/>
              </w:rPr>
              <w:t>_</w:t>
            </w:r>
            <w:r w:rsidRPr="00730EE2">
              <w:rPr>
                <w:rFonts w:asciiTheme="majorBidi" w:hAnsiTheme="majorBidi" w:cstheme="majorBidi"/>
              </w:rPr>
              <w:t>__________________</w:t>
            </w:r>
            <w:r w:rsidR="00A8005B" w:rsidRPr="00730EE2">
              <w:rPr>
                <w:rFonts w:asciiTheme="majorBidi" w:hAnsiTheme="majorBidi" w:cstheme="majorBidi"/>
              </w:rPr>
              <w:t>_</w:t>
            </w:r>
            <w:r w:rsidRPr="00730EE2">
              <w:rPr>
                <w:rFonts w:asciiTheme="majorBidi" w:hAnsiTheme="majorBidi" w:cstheme="majorBidi"/>
              </w:rPr>
              <w:t>___</w:t>
            </w:r>
          </w:p>
        </w:tc>
      </w:tr>
      <w:tr w:rsidR="00D3033E" w:rsidRPr="00730EE2" w14:paraId="5E15EB4B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730EE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730EE2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561" w:type="dxa"/>
            <w:vAlign w:val="center"/>
          </w:tcPr>
          <w:p w14:paraId="79314234" w14:textId="49654437" w:rsidR="003E3DF6" w:rsidRPr="00730EE2" w:rsidRDefault="00D3033E" w:rsidP="00730EE2">
            <w:pPr>
              <w:jc w:val="both"/>
              <w:rPr>
                <w:rFonts w:asciiTheme="majorBidi" w:hAnsiTheme="majorBidi" w:cstheme="majorBidi"/>
                <w:b/>
              </w:rPr>
            </w:pPr>
            <w:r w:rsidRPr="00730EE2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730EE2">
              <w:rPr>
                <w:rFonts w:asciiTheme="majorBidi" w:hAnsiTheme="majorBidi" w:cstheme="majorBidi"/>
                <w:b/>
              </w:rPr>
              <w:t>standard,</w:t>
            </w:r>
            <w:r w:rsidRPr="00730EE2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730EE2">
              <w:rPr>
                <w:rFonts w:asciiTheme="majorBidi" w:hAnsiTheme="majorBidi" w:cstheme="majorBidi"/>
                <w:b/>
              </w:rPr>
              <w:t xml:space="preserve">a </w:t>
            </w:r>
            <w:r w:rsidRPr="00730EE2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66BFCF05" w14:textId="77777777" w:rsidR="003E3DF6" w:rsidRPr="00730EE2" w:rsidRDefault="003E3DF6" w:rsidP="003E3DF6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730EE2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631DD395" w14:textId="77777777" w:rsidR="003E3DF6" w:rsidRPr="00730EE2" w:rsidRDefault="003E3DF6" w:rsidP="003E3DF6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730EE2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7B148A98" w14:textId="2C761736" w:rsidR="00730EE2" w:rsidRPr="00730EE2" w:rsidRDefault="003E3DF6" w:rsidP="00730EE2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730EE2">
              <w:rPr>
                <w:rFonts w:asciiTheme="majorBidi" w:hAnsiTheme="majorBidi" w:cstheme="majorBidi"/>
                <w:b/>
              </w:rPr>
              <w:t>Portfolios at the time of assessment (if any</w:t>
            </w:r>
            <w:r w:rsidRPr="00730EE2">
              <w:rPr>
                <w:rFonts w:asciiTheme="majorBidi" w:hAnsiTheme="majorBidi" w:cstheme="majorBidi"/>
                <w:b/>
              </w:rPr>
              <w:t>)</w:t>
            </w:r>
            <w:r w:rsidRPr="00730EE2">
              <w:rPr>
                <w:rFonts w:asciiTheme="majorBidi" w:hAnsiTheme="majorBidi" w:cstheme="majorBidi"/>
                <w:b/>
              </w:rPr>
              <w:t>.</w:t>
            </w:r>
          </w:p>
        </w:tc>
      </w:tr>
      <w:tr w:rsidR="009B7B94" w:rsidRPr="00730EE2" w14:paraId="192B0862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730EE2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561" w:type="dxa"/>
            <w:vAlign w:val="center"/>
          </w:tcPr>
          <w:p w14:paraId="3345D5E2" w14:textId="70D9C6E3" w:rsidR="009B7B94" w:rsidRPr="00730EE2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730EE2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730EE2" w14:paraId="116EFFC8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9F082AD" w14:textId="7FD962A1" w:rsidR="009B7B94" w:rsidRPr="00730EE2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szCs w:val="28"/>
              </w:rPr>
              <w:t>Assessment Task</w:t>
            </w:r>
            <w:r w:rsidR="00730EE2" w:rsidRPr="00730EE2">
              <w:rPr>
                <w:rFonts w:asciiTheme="majorBidi" w:hAnsiTheme="majorBidi" w:cstheme="majorBidi"/>
                <w:b/>
                <w:szCs w:val="28"/>
              </w:rPr>
              <w:t xml:space="preserve"> (s)</w:t>
            </w:r>
          </w:p>
        </w:tc>
        <w:tc>
          <w:tcPr>
            <w:tcW w:w="7561" w:type="dxa"/>
            <w:vAlign w:val="center"/>
          </w:tcPr>
          <w:p w14:paraId="3D35C8DD" w14:textId="77777777" w:rsidR="009B7B94" w:rsidRPr="00730EE2" w:rsidRDefault="009B7B94" w:rsidP="009B7B94">
            <w:pPr>
              <w:jc w:val="both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14673141" w14:textId="77777777" w:rsidR="00730EE2" w:rsidRPr="00730EE2" w:rsidRDefault="00730EE2" w:rsidP="00730EE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Assessment Task 1 :</w:t>
            </w:r>
          </w:p>
          <w:p w14:paraId="55D947D4" w14:textId="77777777" w:rsidR="00730EE2" w:rsidRPr="00730EE2" w:rsidRDefault="00730EE2" w:rsidP="00730EE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Make a portfolio of in which you plan a domestic trip.</w:t>
            </w:r>
          </w:p>
          <w:p w14:paraId="0BA57938" w14:textId="77777777" w:rsidR="00730EE2" w:rsidRPr="00730EE2" w:rsidRDefault="00730EE2" w:rsidP="00730EE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Assessment Task 2 :</w:t>
            </w:r>
          </w:p>
          <w:p w14:paraId="6AD1E5EF" w14:textId="66280DB7" w:rsidR="009B7B94" w:rsidRPr="00730EE2" w:rsidRDefault="00730EE2" w:rsidP="00730EE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Make a portfolio in which you plan an international trip.</w:t>
            </w:r>
          </w:p>
        </w:tc>
      </w:tr>
      <w:tr w:rsidR="009B7B94" w:rsidRPr="00730EE2" w14:paraId="3FD00529" w14:textId="77777777" w:rsidTr="00730EE2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A575C2B" w14:textId="36628FC6" w:rsidR="009B7B94" w:rsidRPr="00730EE2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561" w:type="dxa"/>
            <w:vAlign w:val="center"/>
          </w:tcPr>
          <w:p w14:paraId="63E01412" w14:textId="2AFE0349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730EE2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4E4E4212" w14:textId="54106CFC" w:rsidR="00A25A59" w:rsidRPr="00730EE2" w:rsidRDefault="00A25A59" w:rsidP="003E3DF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730EE2">
              <w:rPr>
                <w:rFonts w:asciiTheme="majorBidi" w:hAnsiTheme="majorBidi" w:cstheme="majorBidi"/>
                <w:b/>
                <w:bCs/>
                <w:color w:val="auto"/>
              </w:rPr>
              <w:t>Trip plan domestic /city tour  ( Students  will locally discover the resident city either visit the any tou</w:t>
            </w:r>
            <w:r w:rsidR="001B72F0" w:rsidRPr="00730EE2">
              <w:rPr>
                <w:rFonts w:asciiTheme="majorBidi" w:hAnsiTheme="majorBidi" w:cstheme="majorBidi"/>
                <w:b/>
                <w:bCs/>
                <w:color w:val="auto"/>
              </w:rPr>
              <w:t>rist attraction or perform city</w:t>
            </w:r>
            <w:r w:rsidRPr="00730EE2">
              <w:rPr>
                <w:rFonts w:asciiTheme="majorBidi" w:hAnsiTheme="majorBidi" w:cstheme="majorBidi"/>
                <w:b/>
                <w:bCs/>
                <w:color w:val="auto"/>
              </w:rPr>
              <w:t xml:space="preserve"> tour)</w:t>
            </w:r>
          </w:p>
          <w:p w14:paraId="3DD95BF7" w14:textId="77777777" w:rsidR="00A25A59" w:rsidRPr="00730EE2" w:rsidRDefault="00A25A59" w:rsidP="00A25A59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Travelling</w:t>
            </w:r>
          </w:p>
          <w:p w14:paraId="4172695B" w14:textId="63DAEB83" w:rsidR="00A25A59" w:rsidRPr="00730EE2" w:rsidRDefault="00A25A59" w:rsidP="00A25A59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 xml:space="preserve">Accommodation </w:t>
            </w:r>
          </w:p>
          <w:p w14:paraId="54D10E72" w14:textId="77777777" w:rsidR="00A25A59" w:rsidRPr="00730EE2" w:rsidRDefault="00A25A59" w:rsidP="00A25A59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Food</w:t>
            </w:r>
          </w:p>
          <w:p w14:paraId="471B6999" w14:textId="28A0C52E" w:rsidR="00A25A59" w:rsidRPr="00730EE2" w:rsidRDefault="00A25A59" w:rsidP="00A25A59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Entertainment</w:t>
            </w:r>
          </w:p>
          <w:p w14:paraId="283F7795" w14:textId="3845F452" w:rsidR="00A25A59" w:rsidRPr="00730EE2" w:rsidRDefault="00A25A59" w:rsidP="00A25A59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Special needs</w:t>
            </w:r>
          </w:p>
          <w:p w14:paraId="6B3410DD" w14:textId="25EEEFAE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Make a Word document.</w:t>
            </w:r>
          </w:p>
          <w:p w14:paraId="4777E57F" w14:textId="77777777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Define a budget</w:t>
            </w:r>
          </w:p>
          <w:p w14:paraId="5DAC12AD" w14:textId="77777777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Define different heads in budget</w:t>
            </w:r>
          </w:p>
          <w:p w14:paraId="6BDBC169" w14:textId="2D555303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Location Description, and pictorial evidence</w:t>
            </w:r>
          </w:p>
          <w:p w14:paraId="6AE0F82F" w14:textId="3F92BDBB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730EE2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Task </w:t>
            </w:r>
            <w:r w:rsidRPr="00730EE2"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Pr="00730EE2">
              <w:rPr>
                <w:rFonts w:asciiTheme="majorBidi" w:hAnsiTheme="majorBidi" w:cstheme="majorBidi"/>
                <w:b/>
                <w:bCs/>
                <w:color w:val="auto"/>
              </w:rPr>
              <w:t>:</w:t>
            </w:r>
          </w:p>
          <w:p w14:paraId="25B6D067" w14:textId="3600929A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730EE2">
              <w:rPr>
                <w:rFonts w:asciiTheme="majorBidi" w:hAnsiTheme="majorBidi" w:cstheme="majorBidi"/>
                <w:b/>
                <w:bCs/>
                <w:color w:val="auto"/>
              </w:rPr>
              <w:t>Plan an international trip of your own choice.</w:t>
            </w:r>
          </w:p>
          <w:p w14:paraId="20453DA4" w14:textId="4040F89E" w:rsidR="00A25A59" w:rsidRPr="00730EE2" w:rsidRDefault="00A25A59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Visa and passport</w:t>
            </w:r>
          </w:p>
          <w:p w14:paraId="380EEEE5" w14:textId="11E79226" w:rsidR="00A25A59" w:rsidRPr="00730EE2" w:rsidRDefault="00A25A59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Travelling</w:t>
            </w:r>
          </w:p>
          <w:p w14:paraId="2FEFA4DA" w14:textId="77777777" w:rsidR="00A25A59" w:rsidRPr="00730EE2" w:rsidRDefault="00A25A59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 xml:space="preserve">Accommodation </w:t>
            </w:r>
          </w:p>
          <w:p w14:paraId="17941AFC" w14:textId="77777777" w:rsidR="00A25A59" w:rsidRPr="00730EE2" w:rsidRDefault="00A25A59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Food</w:t>
            </w:r>
          </w:p>
          <w:p w14:paraId="27DBFC95" w14:textId="77777777" w:rsidR="00A25A59" w:rsidRPr="00730EE2" w:rsidRDefault="00A25A59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Entertainment</w:t>
            </w:r>
          </w:p>
          <w:p w14:paraId="3D759B19" w14:textId="77777777" w:rsidR="00A25A59" w:rsidRPr="00730EE2" w:rsidRDefault="00A25A59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Special needs</w:t>
            </w:r>
          </w:p>
          <w:p w14:paraId="3D36D6EB" w14:textId="3AE158C6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 xml:space="preserve">Make a </w:t>
            </w:r>
            <w:r w:rsidRPr="00730EE2">
              <w:rPr>
                <w:rFonts w:asciiTheme="majorBidi" w:hAnsiTheme="majorBidi" w:cstheme="majorBidi"/>
                <w:color w:val="auto"/>
              </w:rPr>
              <w:t>Word document</w:t>
            </w:r>
            <w:r w:rsidRPr="00730EE2">
              <w:rPr>
                <w:rFonts w:asciiTheme="majorBidi" w:hAnsiTheme="majorBidi" w:cstheme="majorBidi"/>
                <w:color w:val="auto"/>
              </w:rPr>
              <w:t>.</w:t>
            </w:r>
          </w:p>
          <w:p w14:paraId="7BDFDD38" w14:textId="77777777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Define a budget</w:t>
            </w:r>
          </w:p>
          <w:p w14:paraId="5636A41B" w14:textId="77777777" w:rsidR="003E3DF6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Define different heads in budget</w:t>
            </w:r>
          </w:p>
          <w:p w14:paraId="33E3A8D0" w14:textId="0234AFE6" w:rsidR="00A25A59" w:rsidRPr="00730EE2" w:rsidRDefault="003E3DF6" w:rsidP="003E3DF6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730EE2">
              <w:rPr>
                <w:rFonts w:asciiTheme="majorBidi" w:hAnsiTheme="majorBidi" w:cstheme="majorBidi"/>
                <w:color w:val="auto"/>
              </w:rPr>
              <w:t>Location Description, and pictorial evidence</w:t>
            </w:r>
          </w:p>
        </w:tc>
      </w:tr>
    </w:tbl>
    <w:p w14:paraId="4CF6C467" w14:textId="77777777" w:rsidR="00730EE2" w:rsidRDefault="00730EE2" w:rsidP="00730EE2"/>
    <w:p w14:paraId="19A07651" w14:textId="77777777" w:rsidR="004D18BE" w:rsidRPr="009B7B94" w:rsidRDefault="004D18BE" w:rsidP="009B7B94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730EE2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730EE2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730EE2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62A874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FB4A61" w:rsidRPr="009B7B94" w14:paraId="20A15512" w14:textId="77777777" w:rsidTr="00730EE2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32EA1462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  <w:r w:rsidR="00D44415">
              <w:rPr>
                <w:rFonts w:asciiTheme="majorBidi" w:hAnsiTheme="majorBidi" w:cstheme="majorBidi"/>
                <w:b/>
                <w:szCs w:val="28"/>
              </w:rPr>
              <w:t xml:space="preserve"> (s)</w:t>
            </w:r>
          </w:p>
        </w:tc>
        <w:tc>
          <w:tcPr>
            <w:tcW w:w="7255" w:type="dxa"/>
            <w:vAlign w:val="center"/>
          </w:tcPr>
          <w:p w14:paraId="229246B8" w14:textId="77777777" w:rsidR="00D44415" w:rsidRPr="001B72F0" w:rsidRDefault="00D44415" w:rsidP="00D44415">
            <w:pPr>
              <w:pStyle w:val="ListParagraph"/>
              <w:numPr>
                <w:ilvl w:val="0"/>
                <w:numId w:val="32"/>
              </w:numPr>
              <w:ind w:left="342" w:hanging="270"/>
              <w:rPr>
                <w:rFonts w:asciiTheme="majorBidi" w:hAnsiTheme="majorBidi" w:cstheme="majorBidi"/>
              </w:rPr>
            </w:pPr>
            <w:r w:rsidRPr="001B72F0">
              <w:rPr>
                <w:rFonts w:asciiTheme="majorBidi" w:hAnsiTheme="majorBidi" w:cstheme="majorBidi"/>
              </w:rPr>
              <w:t>Identify Tourism Geography</w:t>
            </w:r>
          </w:p>
          <w:p w14:paraId="60AFD057" w14:textId="77777777" w:rsidR="00D44415" w:rsidRPr="001B72F0" w:rsidRDefault="00D44415" w:rsidP="00D44415">
            <w:pPr>
              <w:pStyle w:val="ListParagraph"/>
              <w:numPr>
                <w:ilvl w:val="0"/>
                <w:numId w:val="32"/>
              </w:numPr>
              <w:ind w:left="342" w:hanging="270"/>
              <w:rPr>
                <w:rFonts w:asciiTheme="majorBidi" w:hAnsiTheme="majorBidi" w:cstheme="majorBidi"/>
              </w:rPr>
            </w:pPr>
            <w:r w:rsidRPr="001B72F0">
              <w:rPr>
                <w:rFonts w:asciiTheme="majorBidi" w:hAnsiTheme="majorBidi" w:cstheme="majorBidi"/>
              </w:rPr>
              <w:t>Identify National Tourist Destinations</w:t>
            </w:r>
          </w:p>
          <w:p w14:paraId="53D88F18" w14:textId="77777777" w:rsidR="00D44415" w:rsidRPr="001B72F0" w:rsidRDefault="00D44415" w:rsidP="00D44415">
            <w:pPr>
              <w:pStyle w:val="ListParagraph"/>
              <w:numPr>
                <w:ilvl w:val="0"/>
                <w:numId w:val="32"/>
              </w:numPr>
              <w:ind w:left="342" w:hanging="270"/>
              <w:rPr>
                <w:rFonts w:asciiTheme="majorBidi" w:hAnsiTheme="majorBidi" w:cstheme="majorBidi"/>
              </w:rPr>
            </w:pPr>
            <w:r w:rsidRPr="001B72F0">
              <w:rPr>
                <w:rFonts w:asciiTheme="majorBidi" w:hAnsiTheme="majorBidi" w:cstheme="majorBidi"/>
              </w:rPr>
              <w:t>Identify Top International Tourist Destinations</w:t>
            </w:r>
          </w:p>
          <w:p w14:paraId="35F65E5E" w14:textId="77777777" w:rsidR="00D44415" w:rsidRPr="001B72F0" w:rsidRDefault="00D44415" w:rsidP="00D44415">
            <w:pPr>
              <w:pStyle w:val="ListParagraph"/>
              <w:numPr>
                <w:ilvl w:val="0"/>
                <w:numId w:val="32"/>
              </w:numPr>
              <w:ind w:left="342" w:hanging="270"/>
              <w:rPr>
                <w:rFonts w:asciiTheme="majorBidi" w:hAnsiTheme="majorBidi" w:cstheme="majorBidi"/>
              </w:rPr>
            </w:pPr>
            <w:r w:rsidRPr="001B72F0">
              <w:rPr>
                <w:rFonts w:asciiTheme="majorBidi" w:hAnsiTheme="majorBidi" w:cstheme="majorBidi"/>
              </w:rPr>
              <w:t>Apply updated practices in Tourism Industry</w:t>
            </w:r>
          </w:p>
          <w:p w14:paraId="5272FEAF" w14:textId="478EFD09" w:rsidR="00FB4A61" w:rsidRPr="009B7B94" w:rsidRDefault="00D44415" w:rsidP="00D44415">
            <w:pPr>
              <w:pStyle w:val="ListParagraph"/>
              <w:numPr>
                <w:ilvl w:val="0"/>
                <w:numId w:val="32"/>
              </w:numPr>
              <w:ind w:left="342" w:hanging="270"/>
              <w:rPr>
                <w:rFonts w:asciiTheme="majorBidi" w:hAnsiTheme="majorBidi" w:cstheme="majorBidi"/>
                <w:bCs/>
                <w:szCs w:val="28"/>
              </w:rPr>
            </w:pPr>
            <w:r w:rsidRPr="001B72F0">
              <w:rPr>
                <w:rFonts w:asciiTheme="majorBidi" w:hAnsiTheme="majorBidi" w:cstheme="majorBidi"/>
              </w:rPr>
              <w:t>Apply psychology in Tourism Industry</w:t>
            </w:r>
          </w:p>
        </w:tc>
      </w:tr>
      <w:tr w:rsidR="00FB4A61" w:rsidRPr="009B7B94" w14:paraId="72429EE8" w14:textId="77777777" w:rsidTr="00730EE2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2EF98FC1" w:rsidR="00FB4A61" w:rsidRPr="009B7B94" w:rsidRDefault="00D44415" w:rsidP="00FB4A61">
            <w:pPr>
              <w:rPr>
                <w:rFonts w:asciiTheme="majorBidi" w:hAnsiTheme="majorBidi" w:cstheme="majorBidi"/>
                <w:szCs w:val="28"/>
              </w:rPr>
            </w:pPr>
            <w:r>
              <w:rPr>
                <w:rFonts w:asciiTheme="majorBidi" w:hAnsiTheme="majorBidi" w:cstheme="majorBidi"/>
                <w:szCs w:val="28"/>
              </w:rPr>
              <w:t>Summative</w:t>
            </w:r>
            <w:r w:rsidR="00FB4A61" w:rsidRPr="009B7B94">
              <w:rPr>
                <w:rFonts w:asciiTheme="majorBidi" w:hAnsiTheme="majorBidi" w:cstheme="majorBidi"/>
                <w:szCs w:val="28"/>
              </w:rPr>
              <w:t xml:space="preserve"> Assessment</w:t>
            </w:r>
          </w:p>
        </w:tc>
      </w:tr>
      <w:tr w:rsidR="00873899" w:rsidRPr="009B7B94" w14:paraId="7D9C3A82" w14:textId="77777777" w:rsidTr="00730EE2">
        <w:trPr>
          <w:trHeight w:val="611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36B7DE8D" w14:textId="46E1AA5A" w:rsidR="00730EE2" w:rsidRPr="00730EE2" w:rsidRDefault="00730EE2" w:rsidP="00730EE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>Assessment Task 1 :</w:t>
            </w:r>
          </w:p>
          <w:p w14:paraId="35CE42A1" w14:textId="77777777" w:rsidR="00730EE2" w:rsidRPr="00730EE2" w:rsidRDefault="00730EE2" w:rsidP="00730EE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Make a portfolio of in which you plan a domestic trip.</w:t>
            </w:r>
          </w:p>
          <w:p w14:paraId="48EE3937" w14:textId="3EBE162F" w:rsidR="00730EE2" w:rsidRPr="00730EE2" w:rsidRDefault="00730EE2" w:rsidP="00730EE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 w:rsidRPr="00730EE2">
              <w:rPr>
                <w:rFonts w:asciiTheme="majorBidi" w:hAnsiTheme="majorBidi" w:cstheme="majorBidi"/>
                <w:b/>
                <w:bCs/>
              </w:rPr>
              <w:t>2</w:t>
            </w:r>
            <w:r w:rsidRPr="00730EE2">
              <w:rPr>
                <w:rFonts w:asciiTheme="majorBidi" w:hAnsiTheme="majorBidi" w:cstheme="majorBidi"/>
                <w:b/>
                <w:bCs/>
              </w:rPr>
              <w:t xml:space="preserve"> :</w:t>
            </w:r>
          </w:p>
          <w:p w14:paraId="59466BA3" w14:textId="44DEE9B0" w:rsidR="00873899" w:rsidRPr="00730EE2" w:rsidRDefault="00730EE2" w:rsidP="00730EE2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  <w:szCs w:val="28"/>
              </w:rPr>
            </w:pPr>
            <w:r w:rsidRPr="00730EE2">
              <w:rPr>
                <w:rFonts w:asciiTheme="majorBidi" w:hAnsiTheme="majorBidi" w:cstheme="majorBidi"/>
              </w:rPr>
              <w:t>Make a portfolio in which you plan an international trip.</w:t>
            </w:r>
          </w:p>
        </w:tc>
      </w:tr>
    </w:tbl>
    <w:p w14:paraId="02C77C3C" w14:textId="77777777" w:rsidR="004D18BE" w:rsidRPr="009B7B94" w:rsidRDefault="004D18BE" w:rsidP="00D44415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1188"/>
        <w:gridCol w:w="1332"/>
      </w:tblGrid>
      <w:tr w:rsidR="004D18BE" w:rsidRPr="00D44415" w14:paraId="4941CEF7" w14:textId="77777777" w:rsidTr="00D44415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D44415" w:rsidRDefault="004D18BE" w:rsidP="009B7B94">
            <w:pPr>
              <w:rPr>
                <w:rFonts w:asciiTheme="majorBidi" w:hAnsiTheme="majorBidi" w:cstheme="majorBidi"/>
              </w:rPr>
            </w:pPr>
            <w:bookmarkStart w:id="1" w:name="_Hlk24722082"/>
            <w:r w:rsidRPr="00D44415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D44415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332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D44415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D44415" w:rsidRPr="00D44415" w14:paraId="0DF21911" w14:textId="77777777" w:rsidTr="00D44415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3FF0A4E1" w14:textId="64DBD676" w:rsidR="00D44415" w:rsidRPr="00D44415" w:rsidRDefault="00D44415" w:rsidP="00D44415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D44415" w:rsidRPr="00D44415" w14:paraId="79B709E7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1BB8660A" w14:textId="03BBEB69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Trip plan domestic /city tour  ( Students  will locally discover the resident city either visit the any tourist attraction or perform city tour)</w:t>
            </w:r>
          </w:p>
        </w:tc>
        <w:tc>
          <w:tcPr>
            <w:tcW w:w="1188" w:type="dxa"/>
            <w:vAlign w:val="center"/>
          </w:tcPr>
          <w:p w14:paraId="0C2F3E57" w14:textId="1C74FD33" w:rsidR="00D44415" w:rsidRPr="00D44415" w:rsidRDefault="00D44415" w:rsidP="00D44415">
            <w:pPr>
              <w:jc w:val="bot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332" w:type="dxa"/>
            <w:vAlign w:val="center"/>
          </w:tcPr>
          <w:p w14:paraId="0B7745A2" w14:textId="7A369EBF" w:rsidR="00D44415" w:rsidRPr="00D44415" w:rsidRDefault="00D44415" w:rsidP="00D44415">
            <w:pPr>
              <w:jc w:val="both"/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092CA81B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7E03C9A4" w14:textId="3CD36E68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Travell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188" w:type="dxa"/>
            <w:vAlign w:val="center"/>
          </w:tcPr>
          <w:p w14:paraId="725B99FA" w14:textId="20D9BF5D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3F2F0056" w14:textId="23557798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0B412C0F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359B1472" w14:textId="4C1D5B6B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 xml:space="preserve">Accommodation </w:t>
            </w:r>
          </w:p>
        </w:tc>
        <w:tc>
          <w:tcPr>
            <w:tcW w:w="1188" w:type="dxa"/>
            <w:vAlign w:val="center"/>
          </w:tcPr>
          <w:p w14:paraId="196C1D3A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63A9FC4E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45801FA5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23F92C2F" w14:textId="1D48E713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Food</w:t>
            </w:r>
          </w:p>
        </w:tc>
        <w:tc>
          <w:tcPr>
            <w:tcW w:w="1188" w:type="dxa"/>
            <w:vAlign w:val="center"/>
          </w:tcPr>
          <w:p w14:paraId="2920D959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6C3EEFBD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168D6AEC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29294F80" w14:textId="10D57728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Entertainment</w:t>
            </w:r>
          </w:p>
        </w:tc>
        <w:tc>
          <w:tcPr>
            <w:tcW w:w="1188" w:type="dxa"/>
            <w:vAlign w:val="center"/>
          </w:tcPr>
          <w:p w14:paraId="30DB9D5E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7430FE01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6146B825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54921629" w14:textId="521DA75C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Special needs</w:t>
            </w:r>
            <w:r>
              <w:rPr>
                <w:rFonts w:asciiTheme="majorBidi" w:hAnsiTheme="majorBidi" w:cstheme="majorBidi"/>
              </w:rPr>
              <w:t xml:space="preserve"> of any client.</w:t>
            </w:r>
          </w:p>
        </w:tc>
        <w:tc>
          <w:tcPr>
            <w:tcW w:w="1188" w:type="dxa"/>
            <w:vAlign w:val="center"/>
          </w:tcPr>
          <w:p w14:paraId="03690AAD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6FCB31E9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098E5BCC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5C7E2347" w14:textId="0B8ADA1A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Make a Word document.</w:t>
            </w:r>
          </w:p>
        </w:tc>
        <w:tc>
          <w:tcPr>
            <w:tcW w:w="1188" w:type="dxa"/>
            <w:vAlign w:val="center"/>
          </w:tcPr>
          <w:p w14:paraId="6E1C3BAC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4C2A305E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2DC4A4A3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79205A95" w14:textId="68DDC1A1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a budget</w:t>
            </w:r>
          </w:p>
        </w:tc>
        <w:tc>
          <w:tcPr>
            <w:tcW w:w="1188" w:type="dxa"/>
            <w:vAlign w:val="center"/>
          </w:tcPr>
          <w:p w14:paraId="693FFB77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569F0661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195E8BFF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62AF1F26" w14:textId="1E5A2172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different heads in budget</w:t>
            </w:r>
          </w:p>
        </w:tc>
        <w:tc>
          <w:tcPr>
            <w:tcW w:w="1188" w:type="dxa"/>
            <w:vAlign w:val="center"/>
          </w:tcPr>
          <w:p w14:paraId="734ADEC0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1A5065D0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6D74FA99" w14:textId="77777777" w:rsidTr="00D44415">
        <w:trPr>
          <w:trHeight w:val="288"/>
          <w:jc w:val="center"/>
        </w:trPr>
        <w:tc>
          <w:tcPr>
            <w:tcW w:w="6817" w:type="dxa"/>
            <w:vAlign w:val="center"/>
          </w:tcPr>
          <w:p w14:paraId="72CE7F15" w14:textId="02C1D1BC" w:rsidR="00D44415" w:rsidRPr="00D44415" w:rsidRDefault="00D44415" w:rsidP="00D44415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Location Description, and pictorial evidence</w:t>
            </w:r>
          </w:p>
        </w:tc>
        <w:tc>
          <w:tcPr>
            <w:tcW w:w="1188" w:type="dxa"/>
            <w:vAlign w:val="center"/>
          </w:tcPr>
          <w:p w14:paraId="76EE490E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2E7584D0" w14:textId="77777777" w:rsidR="00D44415" w:rsidRPr="00D44415" w:rsidRDefault="00D44415" w:rsidP="00D44415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500D2A54" w14:textId="77777777" w:rsidTr="00D44415">
        <w:trPr>
          <w:trHeight w:val="61"/>
          <w:jc w:val="center"/>
        </w:trPr>
        <w:tc>
          <w:tcPr>
            <w:tcW w:w="9337" w:type="dxa"/>
            <w:gridSpan w:val="3"/>
            <w:vAlign w:val="center"/>
          </w:tcPr>
          <w:p w14:paraId="4BF6A462" w14:textId="739AE097" w:rsidR="00D44415" w:rsidRPr="00D44415" w:rsidRDefault="00D44415" w:rsidP="00D44415">
            <w:pPr>
              <w:rPr>
                <w:rFonts w:asciiTheme="majorBidi" w:hAnsiTheme="majorBidi" w:cstheme="majorBidi"/>
                <w:b/>
                <w:bCs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D44415" w:rsidRPr="00D44415" w14:paraId="25680F7E" w14:textId="77777777" w:rsidTr="00D44415">
        <w:trPr>
          <w:trHeight w:val="288"/>
          <w:jc w:val="center"/>
        </w:trPr>
        <w:tc>
          <w:tcPr>
            <w:tcW w:w="6817" w:type="dxa"/>
          </w:tcPr>
          <w:p w14:paraId="3492826C" w14:textId="37A39B9E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Plan an international trip of your own choice.</w:t>
            </w:r>
          </w:p>
        </w:tc>
        <w:tc>
          <w:tcPr>
            <w:tcW w:w="1188" w:type="dxa"/>
            <w:vAlign w:val="center"/>
          </w:tcPr>
          <w:p w14:paraId="73A22699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2EAFB2B8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43193225" w14:textId="77777777" w:rsidTr="00D44415">
        <w:trPr>
          <w:trHeight w:val="288"/>
          <w:jc w:val="center"/>
        </w:trPr>
        <w:tc>
          <w:tcPr>
            <w:tcW w:w="6817" w:type="dxa"/>
          </w:tcPr>
          <w:p w14:paraId="247E7926" w14:textId="0D2056DD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timeline and regulation for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v</w:t>
            </w:r>
            <w:r w:rsidRPr="00D44415">
              <w:rPr>
                <w:rFonts w:asciiTheme="majorBidi" w:hAnsiTheme="majorBidi" w:cstheme="majorBidi"/>
              </w:rPr>
              <w:t>isa and passport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188" w:type="dxa"/>
            <w:vAlign w:val="center"/>
          </w:tcPr>
          <w:p w14:paraId="22FA6200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7A8E6081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747E6ECC" w14:textId="77777777" w:rsidTr="00D44415">
        <w:trPr>
          <w:trHeight w:val="288"/>
          <w:jc w:val="center"/>
        </w:trPr>
        <w:tc>
          <w:tcPr>
            <w:tcW w:w="6817" w:type="dxa"/>
          </w:tcPr>
          <w:p w14:paraId="4C61A92F" w14:textId="58862C22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Travell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188" w:type="dxa"/>
            <w:vAlign w:val="center"/>
          </w:tcPr>
          <w:p w14:paraId="59A46064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1212C0E3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29A16473" w14:textId="77777777" w:rsidTr="00D44415">
        <w:trPr>
          <w:trHeight w:val="288"/>
          <w:jc w:val="center"/>
        </w:trPr>
        <w:tc>
          <w:tcPr>
            <w:tcW w:w="6817" w:type="dxa"/>
          </w:tcPr>
          <w:p w14:paraId="03CF8E70" w14:textId="3F36D216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>
              <w:rPr>
                <w:rFonts w:asciiTheme="majorBidi" w:hAnsiTheme="majorBidi" w:cstheme="majorBidi"/>
              </w:rPr>
              <w:t>Accommodation.</w:t>
            </w:r>
          </w:p>
        </w:tc>
        <w:tc>
          <w:tcPr>
            <w:tcW w:w="1188" w:type="dxa"/>
            <w:vAlign w:val="center"/>
          </w:tcPr>
          <w:p w14:paraId="4C98189B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01F4DBD0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7EEF1058" w14:textId="77777777" w:rsidTr="00D44415">
        <w:trPr>
          <w:trHeight w:val="288"/>
          <w:jc w:val="center"/>
        </w:trPr>
        <w:tc>
          <w:tcPr>
            <w:tcW w:w="6817" w:type="dxa"/>
          </w:tcPr>
          <w:p w14:paraId="34AA7811" w14:textId="2CB10CEA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Food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188" w:type="dxa"/>
            <w:vAlign w:val="center"/>
          </w:tcPr>
          <w:p w14:paraId="0ACCE67E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71B319BB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4AAF92D1" w14:textId="77777777" w:rsidTr="00D44415">
        <w:trPr>
          <w:trHeight w:val="288"/>
          <w:jc w:val="center"/>
        </w:trPr>
        <w:tc>
          <w:tcPr>
            <w:tcW w:w="6817" w:type="dxa"/>
          </w:tcPr>
          <w:p w14:paraId="6A6E2061" w14:textId="1F49426E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Entertainment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188" w:type="dxa"/>
            <w:vAlign w:val="center"/>
          </w:tcPr>
          <w:p w14:paraId="1DDD0D32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444FF67B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4AA1899F" w14:textId="77777777" w:rsidTr="00F5204E">
        <w:trPr>
          <w:trHeight w:val="288"/>
          <w:jc w:val="center"/>
        </w:trPr>
        <w:tc>
          <w:tcPr>
            <w:tcW w:w="6817" w:type="dxa"/>
            <w:vAlign w:val="center"/>
          </w:tcPr>
          <w:p w14:paraId="1A3DEA0E" w14:textId="0201517D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cost of </w:t>
            </w:r>
            <w:r w:rsidRPr="00D44415">
              <w:rPr>
                <w:rFonts w:asciiTheme="majorBidi" w:hAnsiTheme="majorBidi" w:cstheme="majorBidi"/>
              </w:rPr>
              <w:t>Special needs</w:t>
            </w:r>
            <w:r>
              <w:rPr>
                <w:rFonts w:asciiTheme="majorBidi" w:hAnsiTheme="majorBidi" w:cstheme="majorBidi"/>
              </w:rPr>
              <w:t xml:space="preserve"> of any client.</w:t>
            </w:r>
          </w:p>
        </w:tc>
        <w:tc>
          <w:tcPr>
            <w:tcW w:w="1188" w:type="dxa"/>
            <w:vAlign w:val="center"/>
          </w:tcPr>
          <w:p w14:paraId="5448CAAA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0793C2B7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2A73C8AD" w14:textId="77777777" w:rsidTr="00D44415">
        <w:trPr>
          <w:trHeight w:val="288"/>
          <w:jc w:val="center"/>
        </w:trPr>
        <w:tc>
          <w:tcPr>
            <w:tcW w:w="6817" w:type="dxa"/>
          </w:tcPr>
          <w:p w14:paraId="1F5D2C6E" w14:textId="2697815C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Make a Word document.</w:t>
            </w:r>
          </w:p>
        </w:tc>
        <w:tc>
          <w:tcPr>
            <w:tcW w:w="1188" w:type="dxa"/>
            <w:vAlign w:val="center"/>
          </w:tcPr>
          <w:p w14:paraId="547E2EF5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07DC5349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50AE94B5" w14:textId="77777777" w:rsidTr="00D44415">
        <w:trPr>
          <w:trHeight w:val="288"/>
          <w:jc w:val="center"/>
        </w:trPr>
        <w:tc>
          <w:tcPr>
            <w:tcW w:w="6817" w:type="dxa"/>
          </w:tcPr>
          <w:p w14:paraId="596F8D71" w14:textId="1D4A64FD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a budget</w:t>
            </w:r>
          </w:p>
        </w:tc>
        <w:tc>
          <w:tcPr>
            <w:tcW w:w="1188" w:type="dxa"/>
            <w:vAlign w:val="center"/>
          </w:tcPr>
          <w:p w14:paraId="27920CFB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2908C65D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3066D75E" w14:textId="77777777" w:rsidTr="00D44415">
        <w:trPr>
          <w:trHeight w:val="288"/>
          <w:jc w:val="center"/>
        </w:trPr>
        <w:tc>
          <w:tcPr>
            <w:tcW w:w="6817" w:type="dxa"/>
          </w:tcPr>
          <w:p w14:paraId="7E118E5E" w14:textId="4A110B16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different heads in budget</w:t>
            </w:r>
          </w:p>
        </w:tc>
        <w:tc>
          <w:tcPr>
            <w:tcW w:w="1188" w:type="dxa"/>
            <w:vAlign w:val="center"/>
          </w:tcPr>
          <w:p w14:paraId="028FA9BB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5C6F2EE4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44415" w:rsidRPr="00D44415" w14:paraId="2B6F3EC5" w14:textId="77777777" w:rsidTr="00D44415">
        <w:trPr>
          <w:trHeight w:val="288"/>
          <w:jc w:val="center"/>
        </w:trPr>
        <w:tc>
          <w:tcPr>
            <w:tcW w:w="6817" w:type="dxa"/>
          </w:tcPr>
          <w:p w14:paraId="0B56C5C1" w14:textId="0AE32848" w:rsidR="00D44415" w:rsidRPr="00D44415" w:rsidRDefault="00D44415" w:rsidP="00D44415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Location Description, and pictorial evidence</w:t>
            </w:r>
          </w:p>
        </w:tc>
        <w:tc>
          <w:tcPr>
            <w:tcW w:w="1188" w:type="dxa"/>
            <w:vAlign w:val="center"/>
          </w:tcPr>
          <w:p w14:paraId="1AED22A8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vAlign w:val="center"/>
          </w:tcPr>
          <w:p w14:paraId="16573A96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1"/>
    </w:tbl>
    <w:p w14:paraId="7E782963" w14:textId="77777777" w:rsidR="00D44415" w:rsidRDefault="00D44415">
      <w:pPr>
        <w:rPr>
          <w:rFonts w:asciiTheme="majorBidi" w:hAnsiTheme="majorBidi" w:cstheme="majorBidi"/>
          <w:b/>
          <w:bCs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62D8C176" w14:textId="77777777" w:rsidR="00D44415" w:rsidRPr="009B7B94" w:rsidRDefault="00D44415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D44415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D44415" w:rsidRPr="009B7B94" w:rsidRDefault="00D44415" w:rsidP="00D44415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D86972D" w:rsidR="00D44415" w:rsidRPr="00D44415" w:rsidRDefault="00D44415" w:rsidP="00D44415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D44415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D44415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D44415" w:rsidRPr="009B7B94" w:rsidRDefault="00D44415" w:rsidP="00D44415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1DAAB878" w14:textId="77777777" w:rsidR="00D44415" w:rsidRPr="00D44415" w:rsidRDefault="00D44415" w:rsidP="00D44415">
            <w:pPr>
              <w:pStyle w:val="ListParagraph"/>
              <w:numPr>
                <w:ilvl w:val="0"/>
                <w:numId w:val="33"/>
              </w:numPr>
              <w:ind w:left="342" w:hanging="270"/>
              <w:rPr>
                <w:rFonts w:asciiTheme="majorBidi" w:hAnsiTheme="majorBidi" w:cstheme="majorBidi"/>
                <w:b/>
                <w:bCs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Identify Tourism Geography</w:t>
            </w:r>
          </w:p>
          <w:p w14:paraId="397383B3" w14:textId="77777777" w:rsidR="00D44415" w:rsidRPr="00D44415" w:rsidRDefault="00D44415" w:rsidP="00D44415">
            <w:pPr>
              <w:pStyle w:val="ListParagraph"/>
              <w:numPr>
                <w:ilvl w:val="0"/>
                <w:numId w:val="33"/>
              </w:numPr>
              <w:ind w:left="342" w:hanging="270"/>
              <w:rPr>
                <w:rFonts w:asciiTheme="majorBidi" w:hAnsiTheme="majorBidi" w:cstheme="majorBidi"/>
                <w:b/>
                <w:bCs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Identify National Tourist Destinations</w:t>
            </w:r>
          </w:p>
          <w:p w14:paraId="1F903508" w14:textId="77777777" w:rsidR="00D44415" w:rsidRPr="00D44415" w:rsidRDefault="00D44415" w:rsidP="00D44415">
            <w:pPr>
              <w:pStyle w:val="ListParagraph"/>
              <w:numPr>
                <w:ilvl w:val="0"/>
                <w:numId w:val="33"/>
              </w:numPr>
              <w:ind w:left="342" w:hanging="270"/>
              <w:rPr>
                <w:rFonts w:asciiTheme="majorBidi" w:hAnsiTheme="majorBidi" w:cstheme="majorBidi"/>
                <w:b/>
                <w:bCs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Identify Top International Tourist Destinations</w:t>
            </w:r>
          </w:p>
          <w:p w14:paraId="7A4F46EC" w14:textId="77777777" w:rsidR="00D44415" w:rsidRPr="00D44415" w:rsidRDefault="00D44415" w:rsidP="00D44415">
            <w:pPr>
              <w:pStyle w:val="ListParagraph"/>
              <w:numPr>
                <w:ilvl w:val="0"/>
                <w:numId w:val="33"/>
              </w:numPr>
              <w:ind w:left="342" w:hanging="270"/>
              <w:rPr>
                <w:rFonts w:asciiTheme="majorBidi" w:hAnsiTheme="majorBidi" w:cstheme="majorBidi"/>
                <w:b/>
                <w:bCs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Apply updated practices in Tourism Industry</w:t>
            </w:r>
          </w:p>
          <w:p w14:paraId="0BF4280B" w14:textId="4E60D5D4" w:rsidR="00D44415" w:rsidRPr="00D44415" w:rsidRDefault="00D44415" w:rsidP="00D44415">
            <w:pPr>
              <w:pStyle w:val="ListParagraph"/>
              <w:numPr>
                <w:ilvl w:val="0"/>
                <w:numId w:val="33"/>
              </w:numPr>
              <w:ind w:left="342" w:hanging="270"/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Apply psychology in Tourism Industry</w:t>
            </w:r>
          </w:p>
        </w:tc>
      </w:tr>
      <w:tr w:rsidR="00D44415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D44415" w:rsidRPr="009B7B94" w:rsidRDefault="00D44415" w:rsidP="00D44415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0AC655C1" w:rsidR="00D44415" w:rsidRPr="00D44415" w:rsidRDefault="00D44415" w:rsidP="00D44415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D44415">
              <w:rPr>
                <w:rFonts w:asciiTheme="majorBidi" w:hAnsiTheme="majorBidi" w:cstheme="majorBidi"/>
                <w:b/>
                <w:bCs/>
                <w:szCs w:val="28"/>
              </w:rPr>
              <w:t>Sum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D05E644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DBCE176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D44415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0B6BCB7F" w14:textId="179C8F54" w:rsidR="00C05385" w:rsidRPr="009B7B94" w:rsidRDefault="00D44415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D44415" w14:paraId="1A9E3348" w14:textId="77777777" w:rsidTr="00D44415">
        <w:trPr>
          <w:trHeight w:val="20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D44415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10FDB8E7" w14:textId="77777777" w:rsidR="00730EE2" w:rsidRPr="00730EE2" w:rsidRDefault="00730EE2" w:rsidP="00730EE2">
            <w:pPr>
              <w:pStyle w:val="ListParagraph"/>
              <w:numPr>
                <w:ilvl w:val="0"/>
                <w:numId w:val="34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Tourism Geography</w:t>
            </w:r>
          </w:p>
          <w:p w14:paraId="70AB433E" w14:textId="77777777" w:rsidR="00730EE2" w:rsidRPr="00730EE2" w:rsidRDefault="00730EE2" w:rsidP="00730EE2">
            <w:pPr>
              <w:pStyle w:val="ListParagraph"/>
              <w:numPr>
                <w:ilvl w:val="0"/>
                <w:numId w:val="34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National Tourist Destinations</w:t>
            </w:r>
          </w:p>
          <w:p w14:paraId="753F8CBE" w14:textId="77777777" w:rsidR="00730EE2" w:rsidRPr="00730EE2" w:rsidRDefault="00730EE2" w:rsidP="00730EE2">
            <w:pPr>
              <w:pStyle w:val="ListParagraph"/>
              <w:numPr>
                <w:ilvl w:val="0"/>
                <w:numId w:val="34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Top International Tourist Destinations</w:t>
            </w:r>
          </w:p>
          <w:p w14:paraId="22075288" w14:textId="77777777" w:rsidR="00730EE2" w:rsidRPr="00730EE2" w:rsidRDefault="00730EE2" w:rsidP="00730EE2">
            <w:pPr>
              <w:pStyle w:val="ListParagraph"/>
              <w:numPr>
                <w:ilvl w:val="0"/>
                <w:numId w:val="34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Apply updated practices in Tourism Industry</w:t>
            </w:r>
          </w:p>
          <w:p w14:paraId="215A2730" w14:textId="0DF5E87A" w:rsidR="00830A75" w:rsidRPr="00730EE2" w:rsidRDefault="00730EE2" w:rsidP="00730EE2">
            <w:pPr>
              <w:pStyle w:val="ListParagraph"/>
              <w:numPr>
                <w:ilvl w:val="0"/>
                <w:numId w:val="34"/>
              </w:numPr>
              <w:ind w:left="342" w:hanging="270"/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</w:rPr>
              <w:t>Apply psychology in Tourism Industry</w:t>
            </w:r>
          </w:p>
        </w:tc>
      </w:tr>
      <w:tr w:rsidR="00830A75" w:rsidRPr="00D44415" w14:paraId="4CF7E47B" w14:textId="77777777" w:rsidTr="00D44415">
        <w:trPr>
          <w:trHeight w:val="20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D44415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D44415">
              <w:rPr>
                <w:rFonts w:asciiTheme="majorBidi" w:hAnsiTheme="majorBidi" w:cstheme="majorBidi"/>
                <w:b/>
              </w:rPr>
              <w:t xml:space="preserve">the </w:t>
            </w:r>
            <w:r w:rsidRPr="00D44415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D44415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D44415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D44415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D44415" w:rsidRPr="00D44415" w14:paraId="1B56AC4A" w14:textId="77777777" w:rsidTr="00D44415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45D51A17" w14:textId="4818E791" w:rsidR="00D44415" w:rsidRPr="00D44415" w:rsidRDefault="00D44415" w:rsidP="00D44415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D44415" w:rsidRPr="00D44415" w14:paraId="2F7CEA5B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6A113F44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2B50452" w14:textId="0E3D085B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Trip plan domestic /city tour  ( Students  will locally discover the resident city either visit the any tourist attraction or perform city tour)</w:t>
            </w:r>
          </w:p>
        </w:tc>
        <w:tc>
          <w:tcPr>
            <w:tcW w:w="1080" w:type="dxa"/>
            <w:vAlign w:val="center"/>
          </w:tcPr>
          <w:p w14:paraId="657397DA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E956CC6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57AB4F4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2B12624D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5AD572B8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99ED230" w14:textId="56764221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Travelling.</w:t>
            </w:r>
          </w:p>
        </w:tc>
        <w:tc>
          <w:tcPr>
            <w:tcW w:w="1080" w:type="dxa"/>
            <w:vAlign w:val="center"/>
          </w:tcPr>
          <w:p w14:paraId="6CF25101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71A7DD7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E5A58ED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5C8B83FB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0718E694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1526D24" w14:textId="11D3D93D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 xml:space="preserve">Determine the cost of Accommodation </w:t>
            </w:r>
          </w:p>
        </w:tc>
        <w:tc>
          <w:tcPr>
            <w:tcW w:w="1080" w:type="dxa"/>
            <w:vAlign w:val="center"/>
          </w:tcPr>
          <w:p w14:paraId="3231F2D1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13D159D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F731222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348A483A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1F89594D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33393CB" w14:textId="0741A632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Food</w:t>
            </w:r>
          </w:p>
        </w:tc>
        <w:tc>
          <w:tcPr>
            <w:tcW w:w="1080" w:type="dxa"/>
            <w:vAlign w:val="center"/>
          </w:tcPr>
          <w:p w14:paraId="1CB9D520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031E233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4BF937F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645DAA9B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7BB1C71D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E308EAE" w14:textId="7C918601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Entertainment</w:t>
            </w:r>
          </w:p>
        </w:tc>
        <w:tc>
          <w:tcPr>
            <w:tcW w:w="1080" w:type="dxa"/>
            <w:vAlign w:val="center"/>
          </w:tcPr>
          <w:p w14:paraId="57DE9FD2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2A629D0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B9EC0F8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0C54FA75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693EF694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F86885F" w14:textId="75CEDD41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Special needs of any client.</w:t>
            </w:r>
          </w:p>
        </w:tc>
        <w:tc>
          <w:tcPr>
            <w:tcW w:w="1080" w:type="dxa"/>
            <w:vAlign w:val="center"/>
          </w:tcPr>
          <w:p w14:paraId="572A80F9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4A2AFD8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40ADB6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51238DFE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1B4E6B6A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A7B76B5" w14:textId="1C0B016C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Make a Word document.</w:t>
            </w:r>
          </w:p>
        </w:tc>
        <w:tc>
          <w:tcPr>
            <w:tcW w:w="1080" w:type="dxa"/>
            <w:vAlign w:val="center"/>
          </w:tcPr>
          <w:p w14:paraId="5D85D63E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278F637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58A9930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4AF7BB17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13A3397F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7E16AFD" w14:textId="6D425AFB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a budget</w:t>
            </w:r>
          </w:p>
        </w:tc>
        <w:tc>
          <w:tcPr>
            <w:tcW w:w="1080" w:type="dxa"/>
            <w:vAlign w:val="center"/>
          </w:tcPr>
          <w:p w14:paraId="1DD27269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D7BDB6C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39D7755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4C649D49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3A8C3471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FC4949D" w14:textId="25A94BB7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different heads in budget</w:t>
            </w:r>
          </w:p>
        </w:tc>
        <w:tc>
          <w:tcPr>
            <w:tcW w:w="1080" w:type="dxa"/>
            <w:vAlign w:val="center"/>
          </w:tcPr>
          <w:p w14:paraId="23862267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BE29B50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F6D3A5B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0848D2B9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73343D44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61F51AA" w14:textId="6ACA811F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Location Description, and pictorial evidence</w:t>
            </w:r>
          </w:p>
        </w:tc>
        <w:tc>
          <w:tcPr>
            <w:tcW w:w="1080" w:type="dxa"/>
            <w:vAlign w:val="center"/>
          </w:tcPr>
          <w:p w14:paraId="6A8CB940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3ABCBEE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0BB30B7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792A4672" w14:textId="77777777" w:rsidTr="00D44415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2F3AADCC" w14:textId="32990E74" w:rsidR="00D44415" w:rsidRPr="00D44415" w:rsidRDefault="00D44415" w:rsidP="00D44415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D44415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D44415" w:rsidRPr="00D44415" w14:paraId="6381F09D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56A5B995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ECD7B05" w14:textId="260B9A88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Plan an international trip of your own choice.</w:t>
            </w:r>
          </w:p>
        </w:tc>
        <w:tc>
          <w:tcPr>
            <w:tcW w:w="1080" w:type="dxa"/>
            <w:vAlign w:val="center"/>
          </w:tcPr>
          <w:p w14:paraId="1BF54C41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C7B207F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A9A7B89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016F585A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24BB4F6B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0E2903E" w14:textId="26341AAA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timeline and regulation for visa and passport.</w:t>
            </w:r>
          </w:p>
        </w:tc>
        <w:tc>
          <w:tcPr>
            <w:tcW w:w="1080" w:type="dxa"/>
            <w:vAlign w:val="center"/>
          </w:tcPr>
          <w:p w14:paraId="4EC4623B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EF944C1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BCF795B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26F10AD6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4F7F5F1B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47073BC" w14:textId="37EFBBA2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Travelling.</w:t>
            </w:r>
          </w:p>
        </w:tc>
        <w:tc>
          <w:tcPr>
            <w:tcW w:w="1080" w:type="dxa"/>
            <w:vAlign w:val="center"/>
          </w:tcPr>
          <w:p w14:paraId="4914E6D6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1E87D07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F1154DB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55E2F654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38533DD6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C77FF4D" w14:textId="02FE0175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Accommodation.</w:t>
            </w:r>
          </w:p>
        </w:tc>
        <w:tc>
          <w:tcPr>
            <w:tcW w:w="1080" w:type="dxa"/>
            <w:vAlign w:val="center"/>
          </w:tcPr>
          <w:p w14:paraId="528A0E87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55C3E11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EC5D0AB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110F5295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47F48901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B38C61B" w14:textId="658AA38B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Food.</w:t>
            </w:r>
          </w:p>
        </w:tc>
        <w:tc>
          <w:tcPr>
            <w:tcW w:w="1080" w:type="dxa"/>
            <w:vAlign w:val="center"/>
          </w:tcPr>
          <w:p w14:paraId="1C14AC03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017BD63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9C9780D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4B787923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7364B53C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989BFAC" w14:textId="12B0F4A0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Entertainment.</w:t>
            </w:r>
          </w:p>
        </w:tc>
        <w:tc>
          <w:tcPr>
            <w:tcW w:w="1080" w:type="dxa"/>
            <w:vAlign w:val="center"/>
          </w:tcPr>
          <w:p w14:paraId="348B1F0C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832E90C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4235B75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5E647707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69D3AA0D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82FA171" w14:textId="29A56289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termine the cost of Special needs of any client.</w:t>
            </w:r>
          </w:p>
        </w:tc>
        <w:tc>
          <w:tcPr>
            <w:tcW w:w="1080" w:type="dxa"/>
            <w:vAlign w:val="center"/>
          </w:tcPr>
          <w:p w14:paraId="56515B65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A2C0889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6503740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199D9800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293CDD0B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EF8C311" w14:textId="48C1F564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Make a Word document.</w:t>
            </w:r>
          </w:p>
        </w:tc>
        <w:tc>
          <w:tcPr>
            <w:tcW w:w="1080" w:type="dxa"/>
            <w:vAlign w:val="center"/>
          </w:tcPr>
          <w:p w14:paraId="4860355F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DEC6151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05E382A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37CDFBDD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25EF0724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DF1A6D9" w14:textId="53EFCC14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a budget</w:t>
            </w:r>
          </w:p>
        </w:tc>
        <w:tc>
          <w:tcPr>
            <w:tcW w:w="1080" w:type="dxa"/>
            <w:vAlign w:val="center"/>
          </w:tcPr>
          <w:p w14:paraId="1A9ACA92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F5A008E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AD4264B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6C6653A8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5B6AA36C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50C43D2" w14:textId="3174F16F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Define different heads in budget</w:t>
            </w:r>
          </w:p>
        </w:tc>
        <w:tc>
          <w:tcPr>
            <w:tcW w:w="1080" w:type="dxa"/>
            <w:vAlign w:val="center"/>
          </w:tcPr>
          <w:p w14:paraId="6292A41B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AE9154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A09FE1B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44415" w:rsidRPr="00D44415" w14:paraId="5B6A593F" w14:textId="77777777" w:rsidTr="00D44415">
        <w:trPr>
          <w:trHeight w:val="20"/>
          <w:jc w:val="center"/>
        </w:trPr>
        <w:tc>
          <w:tcPr>
            <w:tcW w:w="715" w:type="dxa"/>
            <w:vAlign w:val="center"/>
          </w:tcPr>
          <w:p w14:paraId="46D21836" w14:textId="77777777" w:rsidR="00D44415" w:rsidRPr="00D44415" w:rsidRDefault="00D44415" w:rsidP="00D44415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4F7B406" w14:textId="6E5F04D1" w:rsidR="00D44415" w:rsidRPr="00D44415" w:rsidRDefault="00D44415" w:rsidP="00D44415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44415">
              <w:rPr>
                <w:rFonts w:asciiTheme="majorBidi" w:hAnsiTheme="majorBidi" w:cstheme="majorBidi"/>
              </w:rPr>
              <w:t>Location Description, and pictorial evidence</w:t>
            </w:r>
          </w:p>
        </w:tc>
        <w:tc>
          <w:tcPr>
            <w:tcW w:w="1080" w:type="dxa"/>
            <w:vAlign w:val="center"/>
          </w:tcPr>
          <w:p w14:paraId="2DC20CF1" w14:textId="77777777" w:rsidR="00D44415" w:rsidRPr="00D44415" w:rsidRDefault="00D44415" w:rsidP="00D44415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8774D53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3DE1F79" w14:textId="77777777" w:rsidR="00D44415" w:rsidRPr="00D44415" w:rsidRDefault="00D44415" w:rsidP="00D44415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D44415" w14:paraId="3CEC08B7" w14:textId="77777777" w:rsidTr="00D44415">
        <w:trPr>
          <w:trHeight w:val="20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D44415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>Competent</w:t>
            </w:r>
            <w:r w:rsidR="009B7B94" w:rsidRPr="00D44415">
              <w:rPr>
                <w:rFonts w:asciiTheme="majorBidi" w:hAnsiTheme="majorBidi" w:cstheme="majorBidi"/>
                <w:b/>
              </w:rPr>
              <w:t xml:space="preserve">   </w:t>
            </w:r>
            <w:r w:rsidRPr="00D44415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D44415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B0B9E80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D44415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D44415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 w:rsidRPr="00D44415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D44415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BBF641D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730EE2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730EE2" w:rsidRPr="009B7B94" w:rsidRDefault="00730EE2" w:rsidP="00730EE2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F55F5CD" w:rsidR="00730EE2" w:rsidRPr="009B7B94" w:rsidRDefault="00730EE2" w:rsidP="00730EE2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D44415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730EE2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730EE2" w:rsidRPr="009B7B94" w:rsidRDefault="00730EE2" w:rsidP="00730EE2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4A3135AD" w14:textId="5E29D2B2" w:rsidR="00730EE2" w:rsidRPr="00730EE2" w:rsidRDefault="00730EE2" w:rsidP="00730EE2">
            <w:pPr>
              <w:pStyle w:val="ListParagraph"/>
              <w:numPr>
                <w:ilvl w:val="0"/>
                <w:numId w:val="36"/>
              </w:numPr>
              <w:ind w:left="27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  <w:r w:rsidRPr="00730EE2">
              <w:rPr>
                <w:rFonts w:asciiTheme="majorBidi" w:hAnsiTheme="majorBidi" w:cstheme="majorBidi"/>
              </w:rPr>
              <w:t>Identify Tourism Geography</w:t>
            </w:r>
          </w:p>
          <w:p w14:paraId="5CE51BB1" w14:textId="77777777" w:rsidR="00730EE2" w:rsidRPr="00730EE2" w:rsidRDefault="00730EE2" w:rsidP="00730EE2">
            <w:pPr>
              <w:pStyle w:val="ListParagraph"/>
              <w:numPr>
                <w:ilvl w:val="0"/>
                <w:numId w:val="36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National Tourist Destinations</w:t>
            </w:r>
          </w:p>
          <w:p w14:paraId="5C643A14" w14:textId="77777777" w:rsidR="00730EE2" w:rsidRPr="00730EE2" w:rsidRDefault="00730EE2" w:rsidP="00730EE2">
            <w:pPr>
              <w:pStyle w:val="ListParagraph"/>
              <w:numPr>
                <w:ilvl w:val="0"/>
                <w:numId w:val="36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Identify Top International Tourist Destinations</w:t>
            </w:r>
          </w:p>
          <w:p w14:paraId="0C14F6DF" w14:textId="77777777" w:rsidR="00730EE2" w:rsidRPr="00730EE2" w:rsidRDefault="00730EE2" w:rsidP="00730EE2">
            <w:pPr>
              <w:pStyle w:val="ListParagraph"/>
              <w:numPr>
                <w:ilvl w:val="0"/>
                <w:numId w:val="36"/>
              </w:numPr>
              <w:ind w:left="342" w:hanging="270"/>
              <w:rPr>
                <w:rFonts w:asciiTheme="majorBidi" w:hAnsiTheme="majorBidi" w:cstheme="majorBidi"/>
              </w:rPr>
            </w:pPr>
            <w:r w:rsidRPr="00730EE2">
              <w:rPr>
                <w:rFonts w:asciiTheme="majorBidi" w:hAnsiTheme="majorBidi" w:cstheme="majorBidi"/>
              </w:rPr>
              <w:t>Apply updated practices in Tourism Industry</w:t>
            </w:r>
          </w:p>
          <w:p w14:paraId="62C85E56" w14:textId="1B4F882E" w:rsidR="00730EE2" w:rsidRPr="009B7B94" w:rsidRDefault="00730EE2" w:rsidP="00730EE2">
            <w:pPr>
              <w:pStyle w:val="ListParagraph"/>
              <w:numPr>
                <w:ilvl w:val="0"/>
                <w:numId w:val="36"/>
              </w:numPr>
              <w:ind w:left="342" w:hanging="270"/>
              <w:rPr>
                <w:rFonts w:asciiTheme="majorBidi" w:hAnsiTheme="majorBidi" w:cstheme="majorBidi"/>
                <w:b/>
                <w:bCs/>
              </w:rPr>
            </w:pPr>
            <w:r w:rsidRPr="00730EE2">
              <w:rPr>
                <w:rFonts w:asciiTheme="majorBidi" w:hAnsiTheme="majorBidi" w:cstheme="majorBidi"/>
              </w:rPr>
              <w:t>Apply psychology in Tourism Industry</w:t>
            </w:r>
          </w:p>
        </w:tc>
      </w:tr>
      <w:tr w:rsidR="00730EE2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730EE2" w:rsidRPr="009B7B94" w:rsidRDefault="00730EE2" w:rsidP="00730EE2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7B511AF5" w:rsidR="00730EE2" w:rsidRPr="009B7B94" w:rsidRDefault="00730EE2" w:rsidP="00730EE2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D44415">
              <w:rPr>
                <w:rFonts w:asciiTheme="majorBidi" w:hAnsiTheme="majorBidi" w:cstheme="majorBidi"/>
                <w:b/>
                <w:bCs/>
                <w:szCs w:val="28"/>
              </w:rPr>
              <w:t>Summative Assessment</w:t>
            </w:r>
          </w:p>
        </w:tc>
      </w:tr>
      <w:tr w:rsidR="009B7B94" w:rsidRPr="009B7B94" w14:paraId="080992C7" w14:textId="77777777" w:rsidTr="0043258D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43258D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25046A2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895B623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2C21F02C" w:rsidR="003A63D9" w:rsidRPr="00BB36E6" w:rsidRDefault="006B5DAB" w:rsidP="00BB36E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 benefits of tourism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1DACB06E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6B5DAB">
              <w:rPr>
                <w:rFonts w:asciiTheme="majorBidi" w:hAnsiTheme="majorBidi" w:cstheme="majorBidi"/>
                <w:b/>
                <w:bCs/>
              </w:rPr>
              <w:t>Why tourism is important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EF2B020" w14:textId="77777777" w:rsidTr="0043258D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41E3E469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B36E6">
              <w:rPr>
                <w:rFonts w:asciiTheme="majorBidi" w:hAnsiTheme="majorBidi" w:cstheme="majorBidi"/>
                <w:b/>
                <w:bCs/>
              </w:rPr>
              <w:t>Demonstrate linkage between tourism and geography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5BCA3F4" w14:textId="77777777" w:rsidTr="0043258D">
        <w:trPr>
          <w:trHeight w:val="219"/>
          <w:jc w:val="center"/>
        </w:trPr>
        <w:tc>
          <w:tcPr>
            <w:tcW w:w="487" w:type="dxa"/>
            <w:vMerge w:val="restart"/>
          </w:tcPr>
          <w:p w14:paraId="1C9E841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83F0602" w14:textId="2DA35103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  <w:r w:rsidRPr="00BB36E6">
              <w:rPr>
                <w:rFonts w:asciiTheme="majorBidi" w:hAnsiTheme="majorBidi" w:cstheme="majorBidi"/>
                <w:b/>
                <w:bCs/>
              </w:rPr>
              <w:t>Identify different elements of tourism geography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74D63A6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98BDD7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3B63174" w14:textId="77777777" w:rsidTr="0043258D">
        <w:trPr>
          <w:trHeight w:val="703"/>
          <w:jc w:val="center"/>
        </w:trPr>
        <w:tc>
          <w:tcPr>
            <w:tcW w:w="487" w:type="dxa"/>
            <w:vMerge/>
          </w:tcPr>
          <w:p w14:paraId="3C471423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DDC5943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9590AF2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805DB2D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925610C" w14:textId="77777777" w:rsidTr="006B5DAB">
        <w:trPr>
          <w:trHeight w:val="231"/>
          <w:jc w:val="center"/>
        </w:trPr>
        <w:tc>
          <w:tcPr>
            <w:tcW w:w="487" w:type="dxa"/>
            <w:vMerge w:val="restart"/>
          </w:tcPr>
          <w:p w14:paraId="10EAB38A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6F67E31" w14:textId="2BA179B7" w:rsidR="006B5DAB" w:rsidRPr="006B5DAB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B36E6">
              <w:rPr>
                <w:rFonts w:asciiTheme="majorBidi" w:hAnsiTheme="majorBidi" w:cstheme="majorBidi"/>
                <w:b/>
                <w:bCs/>
              </w:rPr>
              <w:t>How to identify tourist attractions and events of the area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0953D51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022FBD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Pr="009B7B94" w:rsidRDefault="005278EB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EF2B20" w14:textId="77777777" w:rsidR="00A1038C" w:rsidRDefault="00A1038C" w:rsidP="00C92255">
      <w:pPr>
        <w:spacing w:after="0" w:line="240" w:lineRule="auto"/>
      </w:pPr>
      <w:r>
        <w:separator/>
      </w:r>
    </w:p>
  </w:endnote>
  <w:endnote w:type="continuationSeparator" w:id="0">
    <w:p w14:paraId="3121A3C2" w14:textId="77777777" w:rsidR="00A1038C" w:rsidRDefault="00A1038C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43258D" w:rsidRDefault="004325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0EE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FA8DCD" w14:textId="77777777" w:rsidR="0043258D" w:rsidRDefault="004325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5D403D" w14:textId="77777777" w:rsidR="00A1038C" w:rsidRDefault="00A1038C" w:rsidP="00C92255">
      <w:pPr>
        <w:spacing w:after="0" w:line="240" w:lineRule="auto"/>
      </w:pPr>
      <w:r>
        <w:separator/>
      </w:r>
    </w:p>
  </w:footnote>
  <w:footnote w:type="continuationSeparator" w:id="0">
    <w:p w14:paraId="55BC7198" w14:textId="77777777" w:rsidR="00A1038C" w:rsidRDefault="00A1038C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E32940"/>
    <w:multiLevelType w:val="hybridMultilevel"/>
    <w:tmpl w:val="06B25E44"/>
    <w:lvl w:ilvl="0" w:tplc="DBD4D3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567486F"/>
    <w:multiLevelType w:val="hybridMultilevel"/>
    <w:tmpl w:val="276CDF5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99607D6A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7B26B2"/>
    <w:multiLevelType w:val="hybridMultilevel"/>
    <w:tmpl w:val="06B25E44"/>
    <w:lvl w:ilvl="0" w:tplc="DBD4D3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38D0F93"/>
    <w:multiLevelType w:val="hybridMultilevel"/>
    <w:tmpl w:val="06B25E44"/>
    <w:lvl w:ilvl="0" w:tplc="DBD4D3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AB388F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646960"/>
    <w:multiLevelType w:val="hybridMultilevel"/>
    <w:tmpl w:val="92CC28AA"/>
    <w:lvl w:ilvl="0" w:tplc="99607D6A">
      <w:start w:val="1"/>
      <w:numFmt w:val="lowerLetter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1837771"/>
    <w:multiLevelType w:val="hybridMultilevel"/>
    <w:tmpl w:val="06B25E44"/>
    <w:lvl w:ilvl="0" w:tplc="DBD4D3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D373A8"/>
    <w:multiLevelType w:val="hybridMultilevel"/>
    <w:tmpl w:val="06B25E44"/>
    <w:lvl w:ilvl="0" w:tplc="DBD4D3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A990CAB"/>
    <w:multiLevelType w:val="hybridMultilevel"/>
    <w:tmpl w:val="06B25E44"/>
    <w:lvl w:ilvl="0" w:tplc="DBD4D3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DA33554"/>
    <w:multiLevelType w:val="hybridMultilevel"/>
    <w:tmpl w:val="06B25E44"/>
    <w:lvl w:ilvl="0" w:tplc="DBD4D3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26"/>
  </w:num>
  <w:num w:numId="5">
    <w:abstractNumId w:val="19"/>
  </w:num>
  <w:num w:numId="6">
    <w:abstractNumId w:val="13"/>
  </w:num>
  <w:num w:numId="7">
    <w:abstractNumId w:val="2"/>
  </w:num>
  <w:num w:numId="8">
    <w:abstractNumId w:val="6"/>
  </w:num>
  <w:num w:numId="9">
    <w:abstractNumId w:val="22"/>
  </w:num>
  <w:num w:numId="10">
    <w:abstractNumId w:val="29"/>
  </w:num>
  <w:num w:numId="11">
    <w:abstractNumId w:val="15"/>
  </w:num>
  <w:num w:numId="12">
    <w:abstractNumId w:val="16"/>
  </w:num>
  <w:num w:numId="13">
    <w:abstractNumId w:val="12"/>
  </w:num>
  <w:num w:numId="14">
    <w:abstractNumId w:val="27"/>
  </w:num>
  <w:num w:numId="15">
    <w:abstractNumId w:val="4"/>
  </w:num>
  <w:num w:numId="16">
    <w:abstractNumId w:val="34"/>
  </w:num>
  <w:num w:numId="17">
    <w:abstractNumId w:val="11"/>
  </w:num>
  <w:num w:numId="18">
    <w:abstractNumId w:val="17"/>
  </w:num>
  <w:num w:numId="19">
    <w:abstractNumId w:val="28"/>
  </w:num>
  <w:num w:numId="20">
    <w:abstractNumId w:val="9"/>
  </w:num>
  <w:num w:numId="21">
    <w:abstractNumId w:val="7"/>
  </w:num>
  <w:num w:numId="22">
    <w:abstractNumId w:val="18"/>
  </w:num>
  <w:num w:numId="23">
    <w:abstractNumId w:val="21"/>
  </w:num>
  <w:num w:numId="24">
    <w:abstractNumId w:val="5"/>
  </w:num>
  <w:num w:numId="25">
    <w:abstractNumId w:val="3"/>
  </w:num>
  <w:num w:numId="26">
    <w:abstractNumId w:val="8"/>
  </w:num>
  <w:num w:numId="27">
    <w:abstractNumId w:val="20"/>
  </w:num>
  <w:num w:numId="28">
    <w:abstractNumId w:val="33"/>
  </w:num>
  <w:num w:numId="29">
    <w:abstractNumId w:val="30"/>
  </w:num>
  <w:num w:numId="30">
    <w:abstractNumId w:val="25"/>
  </w:num>
  <w:num w:numId="31">
    <w:abstractNumId w:val="23"/>
  </w:num>
  <w:num w:numId="32">
    <w:abstractNumId w:val="24"/>
  </w:num>
  <w:num w:numId="33">
    <w:abstractNumId w:val="32"/>
  </w:num>
  <w:num w:numId="34">
    <w:abstractNumId w:val="14"/>
  </w:num>
  <w:num w:numId="35">
    <w:abstractNumId w:val="31"/>
  </w:num>
  <w:num w:numId="36">
    <w:abstractNumId w:val="3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B72F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3DF6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258D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0326C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51AD"/>
    <w:rsid w:val="00557375"/>
    <w:rsid w:val="00563B67"/>
    <w:rsid w:val="00574623"/>
    <w:rsid w:val="005752C7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0EE2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15C0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038C"/>
    <w:rsid w:val="00A12997"/>
    <w:rsid w:val="00A14DB7"/>
    <w:rsid w:val="00A16313"/>
    <w:rsid w:val="00A2511C"/>
    <w:rsid w:val="00A25A59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005B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C00E22"/>
    <w:rsid w:val="00C05385"/>
    <w:rsid w:val="00C16704"/>
    <w:rsid w:val="00C24530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5F59"/>
    <w:rsid w:val="00D27375"/>
    <w:rsid w:val="00D3033E"/>
    <w:rsid w:val="00D31C4A"/>
    <w:rsid w:val="00D320B1"/>
    <w:rsid w:val="00D33B28"/>
    <w:rsid w:val="00D37807"/>
    <w:rsid w:val="00D404D2"/>
    <w:rsid w:val="00D4376B"/>
    <w:rsid w:val="00D44415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353E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6ED5C7-A613-40C6-A3C5-01E99A86E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6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Nimra Zeeshan</cp:lastModifiedBy>
  <cp:revision>9</cp:revision>
  <dcterms:created xsi:type="dcterms:W3CDTF">2021-11-16T06:32:00Z</dcterms:created>
  <dcterms:modified xsi:type="dcterms:W3CDTF">2021-12-11T09:53:00Z</dcterms:modified>
</cp:coreProperties>
</file>